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3</w:t>
      </w:r>
      <w:r>
        <w:t xml:space="preserve"> </w:t>
      </w:r>
      <w:r>
        <w:t xml:space="preserve">ม.5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70867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2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 ลูกคะ ห้องนี้เป็นอย่างไร มีทั้งหมดอยู่ 9 คนนะคะ กลับบ้านไปกี่คน กลับบ้านไป 3 คน เพื่อนไม่สบายใช่ไหมเพื่อนไม่สบาย นี่ช่วงนี้นะคะ อากาศมันเปลี่ยนแปลงมากเลย เพราะมันเป็นฤดูฝน ทำให้เรานะ ไม่สบายเยอะมาก นักเรียนไม่สบายเยอะมาก เราเป็นพี่แล้วนี่ให้เราช่วยดูน้อง ๆ ด้วยนะคะ ช่วยดูแลน้อง ๆ ด้วย และที่สำคัญตัวเองนะคะ สำคัญ ตัวเองต้องรักษาตัวเองให้ปลอดภัยก่อนนะคะ มีหลายคนในห้องนี้ เห็นไหมมีอยู่ 2 คนนะครับ ไม่สบายอยู่ เวียนหัวแล้วก็ไอนะคะ ฝากเอาไว้ว่าที่สำคัญการดูแลสุขภาพของเราคืออะไรคะ ทานอาหารที่ดี มีประโยชน์นะ กินอาหารตอนเช้านี่ สำคัญนะลูก บางคนอยากลดความอ้วน ไม่กินข้าวเช้าไม่ได้เลยนะคะ เพราะว่าสำคัญมาก อาหารเช้า แล้วก็พักผ่อนให้เพียงพอ นอน นอนดึก อย่าไปนอนดึกนะลูก 21:00 น .22:00 น. นี่ต้องนอนแล้วนะคะ นอนให้ครบ 8 ชั่วโมงนะคะ เรานอนครบชั่วโมง มันจะทำให้ตอนเช้าที่เราตื่นขึ้นมา แล้วก็การเรียนรู้ของเรานี่สดชื่นนะคะ พร้อมเปิดรับเลย ไม่ใช่มาอยู่ในห้องแล้วก็ง่วงนอนนะคะ แล้วอันที่ 3 ดื่มน้ำ ลูก ๆ น่ะ ดื่มน้ำ มีใครชอบดื่มน้ำบ้าง มีไหม ดื่มน้ำเยอะ ๆ น่ะ อย่างน้อย 8 แก้วต่อวัน ดีมาก ต้องดื่มน้ำเปล่าด้วยนะลูก ไม่ใช่ไปดื่มโค้กหรือน้ำอัดลม อันนี้ก็ไม่ดีต่อสุขภาพเหมือนกันนะคะ น้ำอัดลมนี่มันมีแก๊สนะคะ ทำให้กระเพาะเรานี่ ถ้ากินเยอะ ๆ กินบ่อย ๆ นะคะ จะทำให้ปวดท้องได้ แล้วก็อะไรอีก มันมีน้ำตาลลูก มันจะทำให้เราอ้วนนะคะ อันนี้คือข้อที่ลูก ๆ จะต้องพึงระวังเอาไว้นะคะ ดูแลตัวเองให้ดีนะคะ เวลานอนตอนกลางคืนเป็นอย่างไร ถ้ามันหนาวต้องห่มผ้านะคะ ต้องห่มผ้าดูแลตัวเองให้เรียบร้อย เพราะว่าเรามีหน้าที่อะไร เพราะว่าเราอยู่ม 5 แล้วนะลูก เราอยู่ ม. 5 แล้ว ก็ . 6 ใช่ไหมคะ เวลานิดเดียวเองนะนี่ เทอม 1 มาถึงครึ่งเทอมแล้วนะคะ เหลือเวลาอีกนิดเดียวนะคะ เทอม 1 ก็จะหมดไปแล้ว แล้วกำลังมีเวลาที่อยู่ในโรงเรียนมีนิดเดียวเองนะคะ เพราะฉะนั้นฝากดูแลตัวเองดี ๆ นะคะ ครูเข้าใจว่าลูกไม่ได้เรียนคณิตศาสตร์ไปประมาณ… ไม่ได้เจอกันประมาณ 2 สัปดาห์นะคะ ที่เราไม่ได้เจอกัน ลูกดูนะ สิ่งที่เราเรียนก็คือเรื่องของเลขยกกำลังนะคะ นักเรียนที่ไปแข่งกีฬา ทั้งฝึกซ้อม ทั้งไปแข่งกีฬามา อันนี้ลืมหรือยังเลขยกกำลังลืมไหม หลายคนบอกลืม ครูถามผิง ผิงบอกว่าลืม เราคุยกันพอแล้ว ดูนะ เลขยกกำลังการเอาตัวเลขนะคะ มันจะมีสัญลักษณ์คืออะไร สัญลักษณ์ a ยกกำลัง n จำได้ไหม ตัวนี้ ตัวนี้นะคะ มันคืออะไร ถ้าเรากระจายไป A เขาเรียกว่าเป็นฐานนะคะ ฐานตัวนี้คือตัวอยู่ข้างล่างเลขชี้กำลังคือสัญลักษณ์ N จะอยู่ข้างบนอยากไปเขียน ให้เขียนเดียวข้างบนขวามือนะคะ เยื้องมานิดหนึ่ง พอดีออกมา มันความหมายคืออะไร เห็นไหมหาร หันมีกี่ตัวเอามาคูณกันให้หมด ฐานเลขชี้กำลังนะคะ อันนี้มีเอ็นเลย 123 จนถึงเย็นอันนี้คือความหมายของเลขยกกำลัง ให้นะและลูก ๆ ต้องตำสมบัติของเลขยกกำลังให้ได้มีทั้งหมดกี่ข้อคะ สมบัติของเลขยกกำลังมีทั้งหมดกี่ข้อ จำได้ไหม น้องอายมีกี่ข้อลูก มี 7 ข้อนะคะ มี 7 ข้อ พอจะจำได้ไหม ข้อแรกคืออะไร อันนี้คือข้อแรก สมบัติข้อแรกของเลขยกกำลังนะคะ a ยกกำลัง 0 อะไรก็ตามที่เป็นฐาน ยกเว้น นะเอามายกกำลังนี่ มันจะเท่ากับ 1 เสมอ เข้าใจนะ อย่างเช่น 9 ยกกำลัง 0 9 คือ a ถูกไหมเราคือเอ 9 ยกกำลัง 0 จะเท่ากับ 1 นักเรียนเอาไป 100 100 ยกกำลัง 0 ก็เท่ากับ 1 เหมือนเดิมนะคะ อะไรก็ตามที่ยกกำลัง 0 จะเท่ากับ 1 เสมอยกเว้นนะ aนี่ ห้ามเป็น 0 บอกว่าห้ามเป็นสูตรนะคะ ข้อที่ 2 ส่วนข้อที่ 2 ที่ 2 คืออะไร ด้านนี้มันติดลบยกกำลังติดลบให้เขียนในรูปเศษส่วนนะคะ ฝั่งขวามือเสร็จ ติดลบตรงนี้อยู่ฝั่งตรงกันข้ามหายไปแล้ว บวกแล้ว เป็นบวกแล้ว ใช่ไหม อันนี้ทำได้ไหม อันนี้คือกฎข้อที่ 2 นะคะ เขียนในกรณีที่โจทย์กำหนดให้ บอกว่าถ้าให้เขียนผลลัพธ์ออกมาในรูปของเลขชี้กำลัง ที่เป็นบวกทั้งหมด ลูกก็ต้องใช้สมบัติข้อนี้ มา มาอยู่ในวิธีการแก้ไขปัญหาของลูกนะคะ อันนี้คือข้อที่ 2 นะคะ กฎข้อที่ 3 เมื่อฐานเหมือนกัน ฐานเหมือนกัน a กับ a เหมือนกัน ตัวเลขชี้กำลังมารวมกันมาผูกกันแค่นั้นเอง อันนี้คือข้อ 3 นะลูก จำได้ไหม อันนี้ 10 บกกำลัง 8คูณกับ 10 ยกกำลัง 2 1 0 กับ 10 เหมือนกันใช่ไหมเหมือนหรือต่างกัน ติดกับ 10 เหมือนหรือต่างกันนี่ ครูถามว่า 10 กับ 10 เหมือนหรือต่างกัน เหมือนกันใช่ 10 กับ 10 มันเหมือนกันนะคะ ตัวฐานตัวนี้มันก็คือ A นั่นเอง 10 กับ 10 มันเหมือนกัน เราก็เลยเอาเลขชี้กำลังข้างบนมาบวกกันนะคะ ตามสมบัติข้อ 3 ของเลขยกกำลังนะคะ 8 + 2 = 10 อันนี้คือคำตอบมาดูข้อที่ 3 -hvที่ 3 คืออะไร มันเป็นเศษส่วนมันคือการหารลูกเขียนแบบนี้ก็ได้ กำลังเอกสาร A Mแล้วแต่ว่าโจทย์เขียนอะไรมานะคะ แต่ที่สำคัญถ้ามันเป็นเศษส่วนแบบนี้ หรือว่าสัญลักษณ์การหารเลขชี้กำลัง เอามาลบกันเอามาลบกันนะคะ ข้อ 5 คืออะไรลูก ข้อ 5 เลขยกกำลังมันซ้อนกันอยู่เห็นไหม มันซ้อนกันอยู่ ให้เอามาคูณกัน อย่างเช่นตอนนี้ 5 ยกกำลัง 2 ทั้งหมดยกกำลัง 3 เอา 2 กับ 3 มาคูณกัน 2 กับ 3 คูณกันเท่ากับ 6 นะคะ คำตอบก็เลยกลายเป็น 5 ยกกำลัง 6 นั่นเอง เมื่อกี้มีตัวเดียว ถูกไหม มี 5 ยกกำลังอะไรเมื่อกี้ 5 ยกกำลัง 2 คู 3 ต่างกันนะ มันมีตัวเดียวแต่ทีนี้มาดูตัวข้างในข้อ 6 ในวงเล็บฐานคือ 2 กับ 3 เลขชี้กำลังเท่ากันคือ 4 เมื่อเรากระจายเลขชี้กำลังเข้าไป 2 ไปเป็นยกกำลัง 4 แล้ว กาก้า กาก้าตอบครูหน่อยตัวนี้นะ ในวงเล็บ 2 ยกกำลัง 3 4 ตัวนี้กระจายเข้าไป 2 ยกกำลัง 4 นะคะ เอาวงเล็บออก คูณด้วย 3 ยกกำลัง 4 ถูกต้อง อันนี้ก็เหมือนกันข้ออ้าง ในวงเล็บนี่ 10 x 5 เป็นสมบัติเหมือนกันเลย ใส่สัญลักษณ์ของเพื่อน x ก็ได้ หรือถ้าเป็นตัวแปรรูปมันไม่ได้เป็นตัวเลข รูปสามารถเขียนชิดกันอย่างนี้ก็ได้ความหมายนะคะ ความหมายเหมือนกันเลย ใส่สัญลักษณ์การคูณก็ได้ หลังนี้เขียนในวงเล็บว่า a x B ก็ได้ ได้เหมือนกัน ในสัญลักษณ์ของการคูณนะคะ การกระจายเลขชี้กำลังตัวนี้เข้าไปอยู่ข้างใน คือคุณสมบัติข้อ 6 นะคะ สุดท้าย ข้างในวงเล็บ เป็นเศษส่วนค่ะ แล้วเขาใส่วงเล็บยกกำลัง n แบบนี้ กระจายเหมือนเดิม กระจายเข้าไปตัวข้างบนกับตัวข้างล่าง ส่วน B ทั้งหมดยกกำลัง n มันจะเท่ากับ a ยกกำลัง n ตัวนี้ ส่วนด้วย B ^ n เหมือนกันเลย ตัวเดียวนี่กระจายออกนะคะ ดังตัวอย่างตัวนี้ เราเอาวงเล็บตัวนี้ออกนะคะ 2 ส่วน 3 ยกกำลัง 3 ข้างบน 2 ยกกำลัง 3 นะ ข้างล่าง 3 ยกกำลัง 3 เหมือนกันเลยนะคะ เพราะว่าเลขชี้กำลังเท่ากับ 3 เหมือนกัน หมดแล้ว 7 ข้อ ไอ้ 7 ข้อนี้ลูกกฎสมบัติทั้งหมดมีอยู่ 7 ข้อ คำถามให้ได้นะคะ ให้ลูกมาใช้ในการในการหาคำตอบนะ ดูตัวอย่างตัวนี้ ตอบข้างใน ตอบอะไรเอ่ย ข้อที่ 1 กาก้า ข้อที่ 1 ทำข้อที่ 1 คืออะไรลูก มันเป็นสมบัติข้อที่ 7 ใช่เหรอ มันไม่ใช่การคุณสมบัติข้อที่ 7 ลูกดูนะคะ เหมือนตัวนี้เหมือนตัวอย่างตัวนี้ แค่เอาบอกแล้วกระจายเลขชี้กำลังไปข้างใน อันนี้ใช่ไหมยกกำลัง 6 เวลาเราเขียนอีกฝั่งหนึ่งนะคะ เอา 4 มายกกำลัง 6 ใช่ไหม เลข 7 ออกมาจากวงเล็บนะคะ ข้างล่าง เขียนเลข 6 ลงไปเป็นเลขกำลังเข้าใจนะ โอเคไห มเข้าใจหรือยัง ไม่เข้าใจ ถ้าออกมานี่ เอาเก้าอี้มานั่งตรงข้างหน้าจอเลย เอาเก้าอี้มานั่งตัวหนึ่งลูก เอาออกมาให้ครูยัง… ยังไม่ถึงข้างนั้น รอก่อนยังไม่ถึงสมบัติการกระจายข้อ 7 รอก่อน ถ้าลูกทำอันนี้ได้ลูกก็ต้องทำแก้โจทย์ปัญหาได้เหมือนกันนะคะ เอาเก้าอี้มานั่ง เก้าอี้มาตัว 1 ลูก เพราะว่าถ้ายืนแล้วมันลำบากนะคะ เอาเก้าอี้มานั่งตรงนี้ เดี๋ยวเพื่อน ๆ ทุกคน ต่อไป ครูจะให้เอามานั่งทีละคนนะคะ กาก้าดูนะ อันนี้คือสมบัติเข้าที่ 7 เป็นตัวอย่างนะคะ สมบัติข้อที่ 7 ก็คือเป็นเศษส่วน ทั้งหมดมันยกกำลัง ถ้าเมื่อไหร่มันอยู่ในวงเล็บ เราเขียนอย่างนี้ได้นะคะ ตัวเดียว แต่ถ้าเอาวงเล็บออก ตัดวงเล็บออกเลยลูก AB ต่างกัน ใช่ เลขฐานที่ต่างกัน เพราะฉะนั้น วงเล็บเหมือนก้อนหนึ่งนะลูก ไอ้ตัวฝั่งซ้ายมือนี่ เมื่อไหร่ก็ตามใส่วงเล็บเราเองตัวเดียวได้ ถ้าเมื่อไหร่ก็ทำเอาวงเล็บออก ถ้าเราจะไปแก้โจทย์ปัญหา เพราะอะไร ผ่านมัน a กับ B มันไม่เหมือนกันนะคะ a กับ B มันคนละตัวกันเลยต้องกระจายออก ตัวอย่างนี้ง่าย ๆ เหมือนกัน ของตนให้อยู่ในวงเล็บ X กกำลัง 3 ตัวเดียวฝั่งขวามือเป็นอย่างไร ทั้งหมดมันก็จะยกกำลัง 3 ทีนี้แบบฝึกตรวจลูกชอบลืม ใส่แต่ตัวข้างบนข้างล่างลูกไม่ใส่ ตัวนี้มาในวงเล็บออกอันนี้ไม่ใช่นะคะ คำตอบมันก็เลยผิดนั่นเองนะ ข้อที่ 1 กาก้าตอบอะไร ข้อที่ 1เขียนทางฝั่งนี้ เขียนทางฝั่งน ี้6 อะไรลูก 7 7 ถูกต้องนะคะถูกต้องนะคะ อันนี้คือถูกแล้ว วิธีการนี้คือสมบัติข้อที่ 7 สมบัติข้อที่ 11ทำได้แล้วนะOK มาผิงมาผิงเอา 2 ไม่ต้องเอาเก้าอี้ไปมานั่งตรงนี้ ข้อ 2 พี่ผิงดูนะ ดูข้อ 2 ข้อ 2 คำตอบคืออะไร ตัวนี้ 8 กับ 4 เลขชี้กำลังโอนเป็นอะไรคะ ไปกับพี่อย่างเดียวไม่ได้นะลูกอะไร 8 อะไรคะ ข้างล่างคืออะไร 4 4 ยกกำลัง 3 เก่งมาก อุ๊บอิ๊บออกมา ข้อที่ 3 ตัวข้างบนคือตัวอะไรคะ 11 ตัวเดียวเหรอ ข้างบนตัวเดียวหรือ ข้างล่างล่ะ ถูกต้อง ห้ามลืมนะ ครูขอย้ำเลย เพราะว่าลูกน่ะ เวลาเอาวงเล็บออก ลูกเอาแค่เลขชี้กำลัง เอา 5 มาตัวเดียวแล้วไปข้างบนนะคะ จะต้องเอามาใส่ตัวข้างล่างด้วย มันถึงจะถูก จริง ๆ อันนี้มันง่ายมากนะลูก วงเล็บออกหมายเลขชี้กำลังลงไปข้างล่างด้วยนะคะ สมบัติข้อนี้ ข้อ 4 ลูก 4 คำตอบคืออะไรคะ ถูกต้องนะคะ เก่งมาก น้ำตาลมา พี่น้ำตาลข้อ 5 ลูก ดูนะ น้ำตาล ข้อ 5 นี่ ฝั่งขวากระชายเป็นอะไรคะ คำตอบคืออะไร ลูก ข้อ 5 ข้อ 5 อะไรนะ ข้างบนอะไรคะ ดูตัวนี้ ข้างบนคือเท่าไร 88 เพราะฉะนั้น ขก็คือ 88ยกกำลัง 10 บ้านสวนคืออะไร คะ ตำแหน่งมือลูก น้องเอามาข้างล่างด้วยมันอยู่ข้างล่างนะ99 ตัวนี้คือ 99 ยกกำลังเท่าไร 99 ใช้สองมือลูก ตำแหน่งให้ถูกด้วย อะไรเอ่ย ข้างล่าง ข้างล่างตัวนี้ ข้างล่าง ข้างล่างมันเป็นอะไรมันไม่ใช่ 8 นะ ด ๆ ข้างล่างมันตัวอะไรไม่ได้บวกไม่ได้ลบเลย อยู่ตรงนี้ค่านี้คืออะไร ลูกคที่อยู่ข้างล่างนี่แทนค่าลงไปอันนี้คืออะไร เลขอะไรเลขอะไรใกล้ 99 เลขยกกำลังคือเท่าไรค ะสีแดง ๆ เลขชี้กำลังเอาลงมาด้วยอย่าลืม สีแดง 99 ไ ม่บวกยังไม่ถึง + ไม่เอากระจายลงมาลูกไม่ต้องมาดูคอมครู คุณครูก็อยู่ที่ 99คุณครูก็อยู่ที่ 99 ทีนี้ข้อ 6 ข้อ 6 ข้างบนลูก ๆ ดูดี ๆ ลูกสังเกตนะ อันนี้ข้างบนข้างบนคืออะไรคะ ข้างบนเสร็จตรงนี้ ให้มันตรงกันคืออะไร 60 60 เท่าไร เดี๋ยว ๆ ๆ ไม่ ๆ ทำ 2 มือสิ จะได้บอกตำแหน่งถูกตัวข้างบนน่ะ อะไรเอ่ย อะไรยกกำลังอะไรข้างบน 62 12 น่ะถูก จะต้องเอาไปไว้ข้างบนนะลูก 62 แล้วก็ข้างบนถูกต้อง อันนี้คือถูก เวลาเขียนก็ต้องเขียนให้เหมือนกันนะคะ อันนี้ตัวเศษ ถูกแล้ว แล้วก็ส่วนข้างล่างลูกจะเขียนว่าอย่างไรเท่าไหร่นะ 95 95 อย่างเดียวหรือมีอะไรอีก ลืมอะไรไปหรือเปล่า เลขชี้กำลังเท่าไรอะไรนะ อยู่ตรงนี้สิลูก ไม่เหมือนกันเลยมันเท่ากัน ทำตำแหน่งมือดี ๆ มันอยู่ข้างล่าง ตอบมาให้ถูกต้อง ข้างล่างอย่างไร 95 ยกกำลัง 12 ทำอย่างไร 95 ^ 12 ดูพี่ล่ามดี ๆ ดูพี่ล่ามดี ๆ คำตอบตรงนี้ คือตัวข้างบนก็คือ 62 ยกกำลัง 12 ส่วนตัวข้างล่าง ตัวข้างล่างนะลูก 95 ตัวนี้ใช่ไหม มันก็คือ 95 ยกกำลัง 12 นี่คือตำแหน่งมือ แล้วเวลาลูกเขียนก็เหมือนกันเราจะต้องเขียนมาให้ได้ตำแหน่งอย่างนี้เหมือนกันนะคะอะไรนะเข้าใจวิธีการกระจายหรือยังใช่โอเคนะตัวนี้แบบฝึกตัวนี้คือการกระจายเข้าไปกูเฉลยให้ของอายไม่ต้องแล้ว เพราะอายเข้าใจแล้วนะคะ ทีนี้ครูจะให้ดู เดี๋ยวนะ แบบฝึกที่เราทำมานะคะ ตั้งแต่ที่เราเริ่มเรียนมา คุณสมบัติของเลขยกกำลัง ตัวนี้ลูกเข้าใจ ลูกกระจายได้ สมบัติของเลขยกกำลังนะคะ เอามาเขียนได้เท่าไร ข้อแรก พี่ก้า กาก้าช่วงนี้คืออะไรลูก ถ้าเขียน a ยกกำลัง n กาก้า a ยกกำลัง n ตัวนี้คืออะไร ฐานเหมือนกันไหมครับ เพราะ 1 ตัวเลขเหมือนกันไหม ตัวเลขเหมือนกันหรือเปล่าลูก ภาษามือตำแหน่งดี ๆ 10 ยกกำลัง 5 ถูกต้องนะคะ อันนี้คือง่ายเลย 10 ยกกำลัง 5 อย่าลืมตำแหน่งนะคะ เลข 5 จะอยู่เยื้องข้างบนขวามือ ข้อที่ 2 อุ๊บอิ๊บ อันนี้เท่าไร ข้อที่ 2 คืออะไร เขียนเป็นเลข คำตอบคืออะไรคะ 7 น่ะถูกแต่เวลาทำภาษามือทำอย่างไรคะ เขียนเป็นเลข 10 เดูดี ๆ มันเป็น 10 หรือมันเป็นอะไร ไปไม่ต้องบอกเพื่อนเลย ให้ทำเอง 10 ไม่ถูก มานี่ไม่ต้องไปมองอาย ออกมานั่งเลย อุ๊บอิ๊บ เชิญนั่งข้างหน้าเลยอยู่ใกล้ ๆ เลย ลูกอยู่ข้างหลังชอบง่วงนอน มานั่งหน้าจอเลย อายไปบอกเพื่อนผิดนะ รู้หรือเปล่า ข้อที่ 2 ถูก รู้หรือยังว่าเลขฐานฐานคือ -10 เพราะฉะนั้น ลูกอย่าไปลืมเอาลบมาด้วยลูก ลบนี่สำคัญ เอามาให้หมด ถ้าลูกเขียน 10 ยกกำลัง 7 นะ ครูให้ 0 นะ เพราะมันเป็นคำตอบที่ผิด เข้าใจนะ อุ๊บอิ๊บดูดี ๆ A คืออะไร A คือ -43 เพราะฉะนั้น ลูกจะต้องเอามาให้หมดคือ - 10 ยกกำล 7 นั่นเองนะคะ เก่งมากเชิญนั่งมาค่ะ สิงห์มาตรข้อ 3 ข้อ 3 เพิ่มอะไรขึ้นมา หญิงดูข้อ 3 มีอะไรแตกต่างจากเพื่อนบ้าง ข้อ 1 และข้อ 2 มันเหมือนกัน แต่ทีนี้ข้อ 3 นี่ มันแบ่งอะไรที่มันไม่เหมือนกัน ฐานใช่ไหมมันมีลบ 10 ยกกำลัง 3 - 5ยกกำลัง โอเค ครูเข้าใจเวลาเขียนลูกจะเขียนถูกอยู่ ก็คือ 10 นะคะ -10 นะ - 10 ^ 3 คูณลบ 5 ยกกำลังเท่าไร ยกกำลัง 5 เหรอ นะคะ อันนี้คือคำตอบที่ถูก น้ำตาลออกมาลูกคงจะนะ VKP เอาไว้ทำข้อยากออกน้ำตาลออกมาหาครูหน่อย ไม่ ผ่านแล้ว นั่งอยู่ที่โต๊ะเลย ทำข้อยากอายน่ะ อันนี้เป็นพื้นฐานนะลูก ข้อที่ 4 100 100 - 100 เอายอย่างไรน่ะ มันมี 1 - 100 ใช่มันแบ่งเป็นก้อนนี้ 100 ลูกไม่ต้องเอามาเขียนลบ 100 ใช่ไหม มันยกกำลังเท่าไรคะ มีกี่ตัว -100 มันมีกี่ตัวครับ มันมีกี่ตัวลูก 9 เหรอ นับ - 100 มันมีกี่ตัว ตื่นเต้น ไม่ต้องตื่นเต้น ไม่ต้องตื่นเต้น 100มันมีกี่ตัวลูก นับสิิมันมีกี่ตัวมันมีกี่ตัวคะ ไม่ใช่ 200 ถามว่ามันมีกี่ตัว 100 ตัว ที่ 1 2 3 4 มันกี่ตัว - 100 นี่มันมีกี่ตัวลูก ไม่ต้องคิด แค่นับเองอันนี้เท่าไร ตำแหน่งที่ไป 2 หมดหรือยัง ไม่มันไม่มีเลย 100 มันมีแค่ 1 หรือ์หมดหรือยัง หมดแล้วนั้ นมันมีเท่าไร ให้ถามไปไม่ใช่ถามว่า มันผิดตัวลูก - 1 มันมี 2 ตัวลูกก็เขียนเลข 2 อยู่ข้างบนอย่างนี้ นี่เห็นไหม ไอ้สองให้ได้นะ ไม่ได้เรียนมา 2 อาทิตย์ ลืมไปเลย จำได้ไหม เสร็จแล้วนี่ เลขอะไรนี่มันเหมือน เลขนี้คืออะไร เลข 9 เพราะฉะนั้น ลูก ก็ต้องคูณ 9 มันมีกี่ตัว อันนี้มันมีกี่ตัวมี 3 ระดับชั้นนั้น หรือว่าคิดเลข 3 ตรงไหน ตรงเยื้องข้างบนนะคะ หมดหรือยัง ข้อ 4 ตอบหมดหรือยัง เหลืออะไร เหลืออะไร เหลืออะไรลูก สุดท้ายเหลืออะไร 20 ถูกต้องเหลือ 20 นะคะ เอา 20 มา มันมีกี่ตัว 20 น่ะ 2 ตัวเข้าใจหรือยัง ไม่ต้องตื่รเต้น ค่ิย ๆ ทำไป จะต้องแจ้งก่อนนะคะ แต่ก่อนว่าน้ำหนักมันเหมือนมันคืออะไร บ้างออกเป็นกี่กลุ่ม 3 กลุ่มตัวเลขที่เหมือนกันนะคะ ลบ 100 นี่ มันมีไปข้างบนเป็นเลขชี้กำลังนะคะ 9 มันมี 3 ตัว 20 มี 2 ตัวนะ คำตอบคือนี้ ง่ายมากเลยเข้าใจนะ เพื่อลูก ๆ อีกทีไม่เสร็จขออีกข้อหนึ่งสิ อย่าเพิ่งไปเข้าใจจริง หรือ มา ๆ ยังเข้าใจจริงหรือเปล่า ดูข้อนี้จริงหรือเปล่า เข้าใจจริงตอบข้อนี้ แบ่งอะไรบ้าง เหมือนกันมีอะไรคะ 35 35 กับอะไรครับ อะไรที่ไม่เหมือนกัน 35 กับ กับอะไรลูก มันมี 5 ตัวเลยเหรอ ดูดี ๆ มันหายปไหนตัวหนึ่งลูก ันับใหม่ ครูจะชี้ให้ 1c มีเท่าไหร่ C นี้คือ 35 ยกกำลัง 4 ไปอะไรคะ ตัวนี้ 10 เหรอดูดี ๆ ใช่ลบ 10 ลบกำลังเท่าไรลูก มีเท่าไร 3 แน่ใจนะ จริง ๆ นะ โอเค ลูกเขียน 3 ตรงนี้เสร็จแล้วเข้าใจนะ ผ่าน ทีนี้ปลุกอายขึ้นมา ออกมานั่งหน้าจอเลย อันนี้คือพื้นฐานทีนี้มาดู อาย อายออกมา ที่ครูจะให้ลูกทำนะคะ เพื่อน ๆ ดูด้วยนะคะ ที่อยู่ข้างใน เพื่อน ๆ ดูจอด้วยนะ ครูจะสอนลูกเอาคุณสมทั้ง 7 ข้อนี่ มาหาคำตอบนะคะ ลูกจะต้องรู้ว่าใช้สมบัติของ ^ นะ ทุกคนอยู่ข้างหลังยืนขึ้นทั้งหมดเลย ยืนขึ้น ทั้งหมดยืนขึ้น ยกเก้าอี้ของตัวเองแล้วมานั่งข้าง เป็นวงกลมให้ดูนะ ว่าใคร มา ๆ กาก้าเอก้าอี้มานั่งตรงนี้มาลูกมา วันนี้เราจะทำกิจกรรมหน้าจอที่ล่าม แล้วพี่ก็จะทำสวยที่สุดใครหล่อ ใครสวย กาก้ามา น้ำตาล น้ำตาล เอาเก้าอี้มานั่ง นิดหนึ่งมานั่ง ชายคนเดียวนะลูกมา เสียงดังมากเลยยกเก้าอี้เบา ๆ กาก้ามา กาก้าออกมานั่ง ไม่เป็นไรมานั่งใกล้ ๆ นี่ มานั่งใกล้ ๆ ครู ข้างหลังไม่เห็นรูป ออกมาเลย สำหรับ 5 คนนี้ใครชอบหลับ เดี๋ยวให้พี่ล่ามเห็นนะ วันนี้เราอบออุ่นมากเลยนะคะ เขยิบเข้าไปนิดหนึ่ง นั่นแหละ นั่นแหละ ดูใกล้ ๆ เลยไม่เป็นไร ไม่เป็นไร แล้ว ลูกดูนะสมบัติของการคูณสมบัติข้อไหนบ้าง ง่วงนอนไหม กาก้าอยากนอนไหมไม่มีแล้ว แล้วต่อตื่นเต้นไหม มานั่งหน้าจอ และไม่ให้ลูกหลับ มันอยู่หน้าจอเลยใช่ไหม ใช่ไหม อาย อยู่ข้างหลังตอนถามน่ะ ที่นี้มาดูนะอันนี้คือวิธีการนั้นน่ะ เต็มบ้าน 7 หาคำตอบ ตอนนี้อยู่ฝั่งซ้ายนะครับ มัน ใช้สมบัติอะไรบ้าง ลูกสังเกตก้อนแรกก่อน ก้อนแรกคือตัวนี้นะคะ นี่ 9 ส่วน 10ยกกำลัง 5 ต้องแตกออกมาให้ได้ก่อน สมบัติข้อที่ 7 สมบัติข้อใดตัวนี้ ถอดวงเล็บออกมาจะเป็นตัวนี้นะฝั่งขวามือ วงเล็บออกคุกกี้ถูกข้างหน้าไกล 10 ยกกำลัง 5 ถอดออกมาแล้วนะ ได้ตัวนี้นะคะ ก็วันนี้จะมาเป็นตัวนี้นะคะ เหมือนกัน เท่ากัน ยกกำลัง 5 10 อยู่ข้างล่างลูก 10 อยู่ข้างล่าง ยกกำลัง 5 เหมือนกันถูกหรือเปล่า ใช่ไหม ตามทันไหม ตามทันไหมน้ำตาล ตามทันนะกาก้า ตามทัน ครูจะให้เธอมานั่นแหละดูนะทีนี้นี้ คูณเอาเหมือนกันลูก เขียนมาค่ะ 10 ยกกำลัง 5 เขียนมา บรรทัดนี้เสร็จแล้ว ต่อไปสมบัติข้ออะไรคะ สมบัติข้ออะไร ก็ต้องแยก แยกตัวประกอบ แยกตัวฐานนี่ที่มันเหมือนกัน ครูฐานที่มันเหมือนกันมีอะไรบ้าง ลูกตัวนี้9 เดี๋ยวเอาใหม่ ใช้ 4 ดีกว่านะ ตัวนี้เอาสีอะไรดี สีแดง 9 นี้สีชมพูนะคะ อันนี้ 10 เอาสีสีชมพู หรือสีแกง เอาสีอะไรสีแดงหรือสีชมพูน้ำตาล วันนี้ครูจะทาสีอะไร สีแดงเหรอ สีแดงคือกลุ่มของ 9 นะลูก ดูดี ๆ มันไม่มีแล้ว มันมีตัวมันเองคนเดียว แต่อันนี้สิมันมีอยู่ 2 ตัวนะคะ ที่มันเหมือนกับมี 2 ตัวที่มันเหมือนกัน ใช่ไหม ใช่ไหม เพราะฉะนั้นรู้จัก ไม่รู้จัก ออกมาได้ 2 กลุ่มแล้ว นิทานเป็นข้าวนะคะ ไม่มีอะไรแล้วอยู่ข้างบน ตอนนี้ค่ะ ก้อนสีสีชมพูใช่ไหมคะ คือ 10 นาที เป็นอย่างไรคะ รอดูหน้ากระดานสมบัติข้อไหนข้อ 1 ข้อ 3 ข้อ 4 ข้อ 5 ข้อ 6 ข้อไหนอาย ข้อ 1 เหรอ 1 คือ a ยกกำลัง 0 เท่ากับ 1 นะ ไม่ใช่แล้วข้อไหน ตัวนี้ ตัวนี้ถ้าดึงออกมาถ้าดึงออกมาเขียนก็จะเท่ากับ 10 ยกกำลัง 5 มีอยู่ข้างล่างส่วนด้วย 10 ยกกำลัง 5 เหมือนกัน ตัวนี้นะ ดึงออกมาคิดอย่างนี้ มันคือตัวไหน ข้อที่ 4 ข้อที่ 4 ดู ซิสิ ถูกไหม ข้อที่ 4 24 คืออะไร วิธีการหารสั้นวิธีการหารสั้น เลข 9 ส่วน 5 เหมือนเดิมดึงลงมาเลยลงมา แต่ตัวนี้เรารู้แล้ว สมบัติข้อ 4 นะคะ เรารู้แล้วสมบัติข้อ 4 นะคะ คือเอาเลขชี้กำลังมาลบ ก็เลยเอามาตรงนี้ ลบด้วย 5 ตัวข้างล่าง ทันไหม ตัวนี้ทันไหม ทันนะ โอเคนะ น้ำตาลโอเค เข้าใจนะคะ บรรทัดนี้ผ่านนะ แล้วต่อมา 9 ยกกำลังเอาลงมาเหมือนเดิมลูก คูณด้วย 10 ยกกำลัง 5 - 5 เหลือเท่าไร -5 เหลือเท่าไร ใช่ บนก็เลยตายบรรทัดต่อมา ยกกำลัง 5 เหมือนเดิมค่ะ กฎที่ 1 กฎข้อที่ 1 ตัวนี้ กฎข้อที่ 1 มันก็เลยได้คำตอบเท่ากับ 1 ใช่ไหมอุ๊บอิ๊บ กฎข้อที่ 1 10 ยกกำลัง 0 = 1 ก็เลยเป็นตัวนี้ 9 ยกกำลัง 5 มันก็เลย กลายมาเป็นตัวนี้ เสร็จแล้วยังไม่จบ 9 ยกกำลัง 5 อย่างคืออะไร 9 ยกกำลัง 5 เอา 9 มาคูณกัน 5 ครั้ง 1 2 3 และนั่ง 5 ครั้งบุญทัน 9 คูณกัน 5 ครั้งสุดท้ายเอาไปคูณไม่สมบัติกำลังกระจย LINE มาเลย 9 9 9 * 9 มีเจ้าอยู่ 5 ตัวมี 95 ตัวนะลูกแล้วคูณเอา 1 มาคูณด้วย คำตอบคือตัวนี้คำตอบสุดท้าย ของข้อนี้อันนี้ คือการทำงานแบบเป็นขั้นตอน ในการของเลขยกกำลั งหรือว่ามาใช้มีอะไรบ้าง โอเคนะ ทีนี้มาดู ครูจะถามลูก อายมองออกไหม อันไหน อันไหน จะดูอันไหน กลัวทำไม่ได้ใช่ไหมลูก กาก้าอันไหน โอเคหรือเปล่า เอาโทรศัพท์มาถ่ายรูป ผ่่านนะ ผ่านนะ เข้าใจนะ ลูกดูนะ การทำทีละขั้นตอน ขั้นตอนแบบนี้ ก่อนอื่นถามข้อที่ 1 ถามเหมือนกันไหม เหมือนกัน คำตอบคืออะไร เท่ากับ a เหมือนกัน ใช้ 4 เหมือนกันเลยเขียน A มาข้างบนมันเป็นคูณ ตอนนี้ 3 บวกลบคูณอันไหน เอามาบวกเอามาลบมาคูณอันไหนคะ ตัวที่อยู่ข้างบน เอามาบวกมาลบมาคูณตัวไหน เป็น + ข้างบน ก้อนนี้ ก้อนนี้สมบัติอะไร กฎที่ 3 กฎข้อที่ 3 อายเหมือนกันนะ เอาเลขชี้กำลังมาบวกกัน บวกด้วยสิ ถา ม มันอยู่ข้างไปข้างบน ตัวนี้ทำไปทีละขั้นนะคะ A กกำลัง 6 แล้วข้างบน A ตัวนี้เอามาบวกกันได้เท่าไหร่คะ 3 กับ 4 ถูกต้องลอยไปไหน เท่ากับ 7 นะ เท่ากับ ส่วนด้วย A ยกกำลัง 6 ผ่านนะ สมบัติข้อไหน ครูก็เขียนไม่สวยนะ อันนี้คือ a นะลูกอันนี้คือ A Aยกกำลัง 6 ยกกำลัง 6 นะคะ วันนี้มาทำงาน a เหมือนกัน สมบัติข้อ 4 มาทันทีเลย A ข้างบนคือ 7 ถูกหรือหรือเปล่า มาบวกหรือเอามาลบลบ ผิงตอบก่อนลบรูปลบลบ App เพื่อนใช่ไหมอะไร 6 เอาขึ้นมาลบหรือออกลูก ตัวนี้อะไร พอมันขึ้นมาบวกหรือลบลบนั่นเองนะคะ ง่ายแล้วทีนี้ คำตอบคือ a ยกกำลัง อะไรเอ่ย เหลือ 1 เหลือ 1 ครูถามว่าหนึ่งคือ A คูณกันหนึ่งครั้งไม่ต้องอะไรก็ตาม ที่ไม่เขียนกันก็ลบออก ความหมายก็คือตัวเดียวโอเคนะ อันนี้คือเสร็จแล้วข้อนี้ มาข้อ 2 ดูทวนใช่ไหม กลังจะจำไม่ได้ใช่ไหม ถ้าครูให้ทำทีละขั้นตอน ทำไปทีละขั้นตอน โอเคนะ ต่อไปข้อ 2 ข้อ 2 ลูกดูคุณสมบัติข้ออะไร A เหมือนกันไหม ไม่มี A มี B B เหมือนกันเลยดีกว่า B B มันอัน เพราะฉะนั้น มีกลุ่มเหมือนกัน ใช้คุณสมบัติเข้ามาใส่เลยนะคะ ขั้นตอนแรก เราทำตัวข้างบนก่อน ทำตัวนี้ก่อน คุณสมบัติข้อไหนคะ B เลขยกกำลังซ้อนเลขยกกำลัง ข้อ 6 กฎข้อที่ 6 คืออะไร 5 กับ 3 เอามาบวก เอามาลบ เอามาคูณ เอามาหาร อันไหนคะ คูณ คูณ ใช่เอามาคูณวันที่ 6 ลูกดูนะกดไม่ใช่ กฎข้อที่ 5 สมบัติข้อที่ 5 มันอยู่ชิดกันเลขชี้กำลังอยู่ชิดกัน 5 คูณด้วย 3 ส่วน B ยกกำลัง 6 นะลูก ทำแค่นี้ก่อนอันดับแรก ต่อมาอันดับที่ 2 B ข้างบนค่ะ เป็นเท่าไร 12 เหรอ เอาจริง ๆ 5 x 3 เป็นเท่าไร 5 x 3 เป็นเท่าไร 5 x 3 เป็นเท่าไร ข้างบนนี้ 15 15 ถูกต้อง มีตัวนี้ก็เลยกลายเป็น 5 มีส่วน 6 เอาลงมาเหมือนเดิมนะลูกเ ท่ากับข้อไหนทีนี้ เศษส่วน เศษส่วน จะต้องเลขชี้กำลังมาทำอะไรกันคะเคาร มาลบ Bข้างบน 15 ใช่ไหมคะ ลบออก 6 ป. 4 มาดูอะไร อยู่หน้าห้อง น้องสนใจอยากเรียนด้วยนะนี่ คำตอบสุดท้าย อายเท่าไหร่ลูก 9 ถูกต้อง B ยกกำลัง 9 กระจายตัวนี้คืออะไร ลูก B ยกกำลัง 9 B xคูณกันกี่ตัว 9 ตัวนะคะ อันนี้คือคำตอบสุดท้าย คูณไปเรื่อยๆให้ครบ 9 ตัว 5 6 7 8 9 ครบแล้วตัวนี้ คือการกระจายของเลขยกกำลัง เสร็จแล้ว เข้าใจนะ ข้อนี้เข้าใจไปทีละกันนะคะ ทีนี้ข้อ 3 ลูก ข้อ 3 เราแยกได้กี่ตัว เลขฐานจากโจทย์ตัวนี้ มีอะไรบ้างมี D ถูกหรือเปล่า มี D ตัวนี้ลูก D อันนี้เหมือนไหม ไม่ใช่ A ไม่ใช่ใช้ ต่างกันนะคะ เราแบ่งกลุ่มมาตัวนี้ A a a เหมือนกัน แบ่งเป็น 2 กลุ่มนะคะ แบ่งออกเป็น 2 กลุ่มได้ เสร็จแล้วเรามาเริ่มทำ ทำตัวนี้ก่อน B ก่อนนะดีตัวนี้คุณสมบัติ ตัวนี้คุณสมบัติ เลขยกกำลังสอ นเลขยกกำลัง เพราะฉะนั้น ตัวนี้ดีมาก่อนเลยบวกลบคูณอันไหน 3 กับ 3 เอามาทำอะไร เอามาบวก เอามาลบ เอามาคูณ ทำอะไรขิง ก้อนนี้ลูก ก้อนนี้ คูณ ครูก็ตกใจแล้ว ถูกแล้ว สมบัติข้อนี้ที่เป็นอยู่ชิดกันและกันนะ 3 ตัวนี้ก็เลยกลายเป็น 3x 3เสร็จแล้วนะเสร็จแล้ว b a ยกกำลัง 4 นะคะ เอาเหมือนเดิมก่อนลูกจะได้เข้าใจง่าย ๆ นะคะ ยกกำลัง 2 a ยกกำลัง 3 ต่อมาบรรทัดนี้ 3 x 3 ได้เท่าไรกาก้า3 x 3 ได้เท่าไร บางคนตอบแล้ว 9 นะคะ ถูกต้อง ตัวนี้ก็เลยเมื่อกี้ กำลังทำต่อเลย ก็คือ 9 คูณด้วยลูกหาร กลุ่มเดียวกัน สมบัติอยู่ข้างบนเศษส่วนนะคะ มี 4 ตัวนี้ส่วนตัวเอง ยกกำลัง 2 x a ยกกำลัง 3 ตัวนี้อยู่ข้างบน อยู่ข้างบนตั้งนะตั้งไว้ให้ ccข้างล่างบวกลบคูณเลข 2 กับเลข 3 นี่ เอามาทำอะไรคะ เอามาทำอะไรตัวนี้ที่อยู่ข้างบนแล้วนี่ 4 อยู่ข้างบนแล้วนี่ ที่นี้อยู่ข้างล่าง มาอยู่ข้าง ๆ ครูถามว่าจะใส่สัญลักษณ์บวกคือเอามาลบ หรือเอามาลบไม่ใช่สัญลักษณ์บวกหรือลบอันไหน ลบไม่ ครูก็ใจหายใจคว่ำกับพวกเธอ จำเอาไว้วันนี้มันอยู่ข้างล่างลูก พอไม่อยู่ข้างล่างปุ๊บลบค่ะ 3 ตัวนี้มันอยู่ข้างบนหรือข้างล่างนี่ มันอยู่ข้างบนหรือข้างล่า งไม่ ๆ ๆ ๆ มันดูพี่ล่าม มันอยู่ข้างบนหรือข้างล่าง เครื่องมาตำแหน่งมันอยู่ตรงไหน ข้างบนหรือข้างล่าง ตัวนี้ตัวนี้ตัวนี้มันอยู่ข้างบนหรือข้างล่าง ไม่ได้ถามจำนวนถามมันอยู่ข้างบนหรือข้างล่าง ถามน้ำตาลก่อน น้ำตาล น้ำตาล ครูถามน้ำตาลว่า A Aกำลัง 3 อยู่ข้างบนหรืออยู่ข้างล่างลูก มันอยู่ข้างล่าง น้ำตาลที่ร่างอยู่ข้างล่างลูก จะต้อง 3 ตัวนี้ก็คือติดลบ -3 ดูนะ a เหมือนกัน a มันมีอยู่ 3 ตัว A นี่มันมีอยู่ 3 ตัวนะ ชี้กำลังค่ะ พิมพ์ข้างบนเราก็เอามาตั้งเลย กฎข้อที่ 4 เศษส่วนลบชี้กำลังที่อยู่ข้างล่า งเอามา 2 ใช่ไหม อันนี้ 3 ใช่ไหม บอก 3 นะคะ เท่ากับเท่าไร D ยกกำลัง 9 นี่เอาลงมานะคะ ห้ามลืมใครตอบครูได้บ้าง 4 - 2 เหลือเท่าไหร่ 4 - 2 เหลือ 23 เหลือเท่าไร อายภาษามือสิ 1 อันนี้บน 2 เท่าไหร่ อายตอบเท่าไหร่ - 1 1 กาก้าบอก 1 มันจะ นะมันใจ อนิตา -1 1 รอบเขาได้เลยนี่น้ำตาลใช่ไหมดูเพื่อนตามองดูเพื่อนนะนี ่พี่ป๊อปขับรถดี ๆ นะลูก 6 ตอบ 1 หรือ 2 เอาดี ๆ เอา 1 หรือ 2เหลือ 2 ที่นี้ 3 เหลือเท่าไร เหลือ 1 อุ๊อิ๊บกับกาก้หรอเหลือ 2 คนนี้บอก -2 นะคะ อสะกดคำตอบดูนะ อันนี้คือศูนย์อยู่ตรงฝั่งขวามือ แบ่งช่องเท่า ๆ กัน ฝั่งขวามือมันจะเป็นบวก ฝั่งนี้จะเป็นบวก ฝั่งด้านที่จะติดลบ อันนี้ก็พอนับไปเลยลูก 1 2 3 4 ตัวนี้ติดลบนะคะ ลบ 1 ลบ 2 -3 คือสิถูกต้องเอา 14 0 ตลอดดูการ์ตูนกำลังจะสอนเพื่อน ๆ ว่าทำไมคำตอบคือ ตัวนี้ 4 ใช่ไหมไป 4 ครั้ง 3 4 แต่ตกเลขอะไรลูกเลข 4 นะคะ ได้ 4 ต่อมาลบออก 2 -2 ตัวนี้คือกันย้อนไปทางซ้ายมือลูก ย้อนไปซ้ายมือนะย้อนไป 2 ตำแหน่ง เพราะอันนี้คือ - 2 ใช่ไหม คาดหวังนะถูกแล้วทีนี้ ลบออกอีกไปทำงานอีกครั้ง 3 ครั้ง 1 2 3 ถ้ามันจะตกอยู่ตรงนี้คือเท่าไร กาก้าลบ มันเป็นตัวนี้ลูกคำตอบ กาก้ากับอุ๊บอิ๊บ ลบ 1 ทำไมมันติดลบล่ะลูก ถ้าลูกไม่มาดูเส้นจำนวนนะลูก มาดูตรงนี้ก็ได้ มันยังเหมือนกันนะคะ สัญลักษณ์ที่เหมือนกัน อันนี้คือบอกใช่ไหม $นี้มันเป็นบวกแยกแยกออกเป็นกลุ่ม ๆ ลบ 2 กับลบ 3 เหมือนกันลบ 2-3 เอามาบวกกันลูก เพราะสัญลักษณ์มันเหมือนกันเท่ากับเท่าไร ติดลูกเหมือนเดิม 2 กับ 3 เป็น 5 เป็น 5 นะอันนี้เป็น -5 + 4 ครูถามว่า 4 กับ 5 อันไหนมากกว่ากัน 5 ให้ 5 อยู่ข้างบน 5 อย่าลืมสัญลักษณ์ลบมาด้วย สัญลักษณ์มันต่างกันลูก อันนี้เป็นลบอันนี้เป็นบวก เพราะฉะนั้น จะต้องเอาอันนี้มาลบกัน เอา 5 มาก่อน 5 - 4 เหลือเท่าไร บอกสิเหลือเท่าไร เหลือ 1 เหลือ 1 สัญลักษณ์มันคืออะไร ให้ลูกเอาสัญลักษณ์ตัวนั้นลงมาด้วย มันกลายเป็นลบ 1 คือคำตอบนะคะ นี่เข้าใจนะ เสร็จแล้ว ยังไม่จบนะคะ ทำให้มันเป็นจำนวนเต็ม ดี เต็มบวก นะคะ A เลขชี้กำลัง ลบไม่เอาคูณด้วย ตัวนี้สมบัติ กลับตัวไหน 1 ส่วน A บวกหรือลบคะตัวนี้ เป็นเศษส่วน นี้ก็คือบวกลบ ข้างมันเป็นฝั่งนี้มันเป็นใช่ บวกหนึ่ง บวกหนึ่งเท่านั้น บอกแล้วว่าเขานิยมทำกัน ไม่นิยมเขียน ก็คือค่าลูกก็เอามาแค่นี้แหละถูกแล้ว คำตอบสุดท้าย เท่ากับ D ยกกำลัง 9 1 คูณอะไรก็เท่าเดิมนะคะ เพราะฉะนั้น ก็จะได้แค่นี้ยกกำลังเหมือนด้วย a ชี้กำลัง ไม่มีกำลังโอเคนะ ตอนนี้ข้อที่ 4 ให้ทำเอง มีคำถามไหมคะ หมดเวลาแล้ว ไม่มี กาก้ามีคำถามไหมลูก ไม่เข้าใจตรงไหน ข้อ 4 ครูจะให้ลูกทำเองนะ เข้าใจเปล่ าอันนี้ถูกเขียนให้ตัวนี้ ก็อันนี้ในวงเล็บ ถอดออกไปเป็นอะไรคะ ก็จะกลายเป็น 2 ยกกำลัง 3 ถูกต้อง คูณอะไร คูณ 3 ยกกำลัง 3 ถูกไหม ถูกไหมลูกส่วน 3 ยกกำลัง 6 สำหรับ 3 เหมือนกัน เป็นส่วนตัว เพราะฉะนั้น เอาเลขชี้กำลังมาลบการตัวนี้ 3 - 6 ตัวนี้ฐาน 2 ยกกำลัง 3 หน่วยกันนะ 2 ก็คือแยกเป็นอีกกลุ่มหนึ่ง ๆ โอเคนะ เข้าใจไหม วันนี้หมดเวลาแล้ว ต้องขอบคุณมาก ๆ นะคะ ลูกทำแบบฝึกหัดนะเหลือเวลาอีก 30 นาทีนะคะ ขอบคุณมากค่ะ ข้อที่ 1 ก่อนลูกและสมุดก่อนเอาลงไปในสมุดก่อน ข้อที่ 1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ค32101 คณิตศาสตร์ 3 ม.5/2 (เช้า) 070867</dc:title>
  <dc:creator/>
  <cp:keywords/>
  <dcterms:created xsi:type="dcterms:W3CDTF">2024-09-12T03:42:58Z</dcterms:created>
  <dcterms:modified xsi:type="dcterms:W3CDTF">2024-09-12T03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2 กันยายน 2567 เวลา 09.00 น.</vt:lpwstr>
  </property>
  <property fmtid="{D5CDD505-2E9C-101B-9397-08002B2CF9AE}" pid="3" name="subtitle">
    <vt:lpwstr/>
  </property>
</Properties>
</file>